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F0D08" w14:textId="77777777" w:rsidR="00540D3A" w:rsidRDefault="00366493" w:rsidP="00903A08">
      <w:pPr>
        <w:spacing w:before="100" w:before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val="en-US" w:eastAsia="cs-CZ"/>
        </w:rPr>
      </w:pPr>
      <w:r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val="en-US" w:eastAsia="cs-CZ"/>
        </w:rPr>
        <w:t xml:space="preserve">Bachelor Thesis - </w:t>
      </w:r>
      <w:r w:rsidR="00540D3A" w:rsidRPr="00366493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val="en-US" w:eastAsia="cs-CZ"/>
        </w:rPr>
        <w:t>Available Topics</w:t>
      </w:r>
    </w:p>
    <w:p w14:paraId="16F3DA94" w14:textId="77777777" w:rsidR="00366493" w:rsidRPr="00540D3A" w:rsidRDefault="00366493" w:rsidP="00903A08">
      <w:pPr>
        <w:spacing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val="en-US" w:eastAsia="cs-CZ"/>
        </w:rPr>
      </w:pPr>
      <w:r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val="en-US" w:eastAsia="cs-CZ"/>
        </w:rPr>
        <w:t>Faculty of Business Administration</w:t>
      </w:r>
    </w:p>
    <w:p w14:paraId="6B7D5E8A" w14:textId="44714795" w:rsidR="00376CB1" w:rsidRPr="0048099F" w:rsidRDefault="00CF7E66" w:rsidP="00903A08">
      <w:pPr>
        <w:spacing w:before="360" w:after="100" w:afterAutospacing="1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  <w:t>Department of Strategy</w:t>
      </w:r>
    </w:p>
    <w:p w14:paraId="46555FC7" w14:textId="38A033BE" w:rsidR="00CF7E66" w:rsidRPr="0048099F" w:rsidRDefault="00CF7E66" w:rsidP="00903A08">
      <w:pPr>
        <w:spacing w:before="100" w:beforeAutospacing="1" w:after="120" w:line="240" w:lineRule="auto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Ing. Patrik Sieber, Ph.D.</w:t>
      </w:r>
    </w:p>
    <w:p w14:paraId="727583CD" w14:textId="0C974E09" w:rsidR="00CF7E66" w:rsidRPr="0048099F" w:rsidRDefault="00CF7E66" w:rsidP="00903A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Valuation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and Modeling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nvestment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Project</w:t>
      </w:r>
    </w:p>
    <w:p w14:paraId="214E5140" w14:textId="3BC607DF" w:rsidR="00CF7E66" w:rsidRPr="0048099F" w:rsidRDefault="00CF7E66" w:rsidP="00903A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trategic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Analysis</w:t>
      </w:r>
      <w:proofErr w:type="spellEnd"/>
    </w:p>
    <w:p w14:paraId="59D232FA" w14:textId="0E78716A" w:rsidR="00376CB1" w:rsidRPr="0048099F" w:rsidRDefault="00903A08" w:rsidP="00903A08">
      <w:pPr>
        <w:spacing w:before="100" w:beforeAutospacing="1" w:after="120" w:line="240" w:lineRule="auto"/>
        <w:rPr>
          <w:rFonts w:ascii="Times New Roman" w:hAnsi="Times New Roman" w:cs="Times New Roman"/>
          <w:sz w:val="24"/>
          <w:szCs w:val="24"/>
        </w:rPr>
      </w:pPr>
      <w:r w:rsidRPr="0048099F">
        <w:rPr>
          <w:rFonts w:ascii="Times New Roman" w:hAnsi="Times New Roman" w:cs="Times New Roman"/>
          <w:sz w:val="24"/>
          <w:szCs w:val="24"/>
        </w:rPr>
        <w:t xml:space="preserve">Ing. </w:t>
      </w:r>
      <w:r w:rsidR="00CF7E66" w:rsidRPr="0048099F">
        <w:rPr>
          <w:rFonts w:ascii="Times New Roman" w:hAnsi="Times New Roman" w:cs="Times New Roman"/>
          <w:sz w:val="24"/>
          <w:szCs w:val="24"/>
        </w:rPr>
        <w:t>Natalie Badi</w:t>
      </w:r>
      <w:r w:rsidR="00376CB1" w:rsidRPr="0048099F">
        <w:rPr>
          <w:rFonts w:ascii="Times New Roman" w:hAnsi="Times New Roman" w:cs="Times New Roman"/>
          <w:sz w:val="24"/>
          <w:szCs w:val="24"/>
        </w:rPr>
        <w:t>e</w:t>
      </w:r>
      <w:r w:rsidRPr="0048099F">
        <w:rPr>
          <w:rFonts w:ascii="Times New Roman" w:hAnsi="Times New Roman" w:cs="Times New Roman"/>
          <w:sz w:val="24"/>
          <w:szCs w:val="24"/>
        </w:rPr>
        <w:t>, MIM</w:t>
      </w:r>
    </w:p>
    <w:p w14:paraId="2EC1CA31" w14:textId="226DDD9A" w:rsidR="00540D3A" w:rsidRPr="001A5D08" w:rsidRDefault="00CF7E66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ntegration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ustainability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Reporting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nto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trategy</w:t>
      </w:r>
      <w:proofErr w:type="spellEnd"/>
    </w:p>
    <w:p w14:paraId="6BDB209A" w14:textId="3731FA42" w:rsidR="00CF7E66" w:rsidRPr="001A5D08" w:rsidRDefault="00CF7E66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Global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ustainability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Reporting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Landscap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rends</w:t>
      </w:r>
      <w:proofErr w:type="spellEnd"/>
    </w:p>
    <w:p w14:paraId="4FEFB47E" w14:textId="77777777" w:rsidR="00376CB1" w:rsidRPr="0048099F" w:rsidRDefault="00376CB1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ustainability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Reporting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Landscap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&amp; Outlook</w:t>
      </w:r>
    </w:p>
    <w:p w14:paraId="5B7675BE" w14:textId="35CF4B7D" w:rsidR="00540D3A" w:rsidRPr="0048099F" w:rsidRDefault="00903A08" w:rsidP="00903A08">
      <w:pPr>
        <w:spacing w:before="100" w:beforeAutospacing="1" w:after="120" w:line="240" w:lineRule="auto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 xml:space="preserve">Ing. </w:t>
      </w:r>
      <w:r w:rsidR="00CF7E66"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Vojtěch Opleštil</w:t>
      </w:r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, MIM</w:t>
      </w:r>
    </w:p>
    <w:p w14:paraId="1096FA3C" w14:textId="23D55B8E" w:rsidR="00CF7E66" w:rsidRPr="0048099F" w:rsidRDefault="00CF7E66" w:rsidP="00903A08">
      <w:pPr>
        <w:pStyle w:val="Odstavecseseznamem"/>
        <w:numPr>
          <w:ilvl w:val="0"/>
          <w:numId w:val="1"/>
        </w:numPr>
        <w:spacing w:before="100" w:beforeAutospacing="1" w:after="120" w:line="240" w:lineRule="auto"/>
        <w:ind w:left="714" w:hanging="357"/>
        <w:contextualSpacing w:val="0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trategic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elected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company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ndustry</w:t>
      </w:r>
      <w:proofErr w:type="spellEnd"/>
    </w:p>
    <w:p w14:paraId="152C44D1" w14:textId="2C6097A7" w:rsidR="00CF7E66" w:rsidRPr="0048099F" w:rsidRDefault="00622558" w:rsidP="00903A08">
      <w:pPr>
        <w:spacing w:before="100" w:beforeAutospacing="1" w:after="120" w:line="240" w:lineRule="auto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 xml:space="preserve">prof. Ing. </w:t>
      </w:r>
      <w:r w:rsidR="00CF7E66"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Jiří Hnilica</w:t>
      </w:r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, Ph.D.</w:t>
      </w:r>
    </w:p>
    <w:p w14:paraId="7F113CE5" w14:textId="0B08E1DE" w:rsidR="00540D3A" w:rsidRPr="0048099F" w:rsidRDefault="00CF7E66" w:rsidP="00903A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Family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Businesse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trategy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uccession</w:t>
      </w:r>
      <w:proofErr w:type="spellEnd"/>
    </w:p>
    <w:p w14:paraId="6ECDA9E2" w14:textId="77777777" w:rsidR="002A7984" w:rsidRPr="0048099F" w:rsidRDefault="002A7984" w:rsidP="00903A08">
      <w:pPr>
        <w:pStyle w:val="Odstavecseseznamem"/>
        <w:spacing w:after="0" w:line="240" w:lineRule="auto"/>
        <w:ind w:left="714"/>
        <w:contextualSpacing w:val="0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</w:p>
    <w:p w14:paraId="11E8AC27" w14:textId="50B5782F" w:rsidR="00CF7E66" w:rsidRPr="0048099F" w:rsidRDefault="00622558" w:rsidP="00903A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  <w:t xml:space="preserve">Ing. </w:t>
      </w:r>
      <w:r w:rsidR="00CF7E66" w:rsidRPr="0048099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  <w:t>Martin Jurek</w:t>
      </w:r>
      <w:r w:rsidRPr="0048099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  <w:t>, Ph.D.</w:t>
      </w:r>
    </w:p>
    <w:p w14:paraId="5CD08681" w14:textId="77777777" w:rsidR="00F40954" w:rsidRPr="0048099F" w:rsidRDefault="00F40954" w:rsidP="00903A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</w:p>
    <w:p w14:paraId="44A4CC2A" w14:textId="4D7B780B" w:rsidR="00540D3A" w:rsidRPr="0048099F" w:rsidRDefault="00CF7E66" w:rsidP="00903A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Family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Business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related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opics</w:t>
      </w:r>
      <w:proofErr w:type="spellEnd"/>
    </w:p>
    <w:p w14:paraId="14B917EA" w14:textId="77777777" w:rsidR="00CF7E66" w:rsidRPr="0048099F" w:rsidRDefault="00CF7E66" w:rsidP="00903A08">
      <w:pPr>
        <w:pStyle w:val="Odstavecseseznamem"/>
        <w:spacing w:after="0" w:line="240" w:lineRule="auto"/>
        <w:ind w:left="714"/>
        <w:contextualSpacing w:val="0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</w:p>
    <w:p w14:paraId="7A5FABF8" w14:textId="4D56028C" w:rsidR="00CF7E66" w:rsidRPr="0048099F" w:rsidRDefault="00622558" w:rsidP="00903A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  <w:t xml:space="preserve">doc. Ing. </w:t>
      </w:r>
      <w:r w:rsidR="00CF7E66" w:rsidRPr="0048099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  <w:t>Aleš Kubíček</w:t>
      </w:r>
      <w:r w:rsidRPr="0048099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  <w:t>, Ph.D.</w:t>
      </w:r>
    </w:p>
    <w:p w14:paraId="78C66AA6" w14:textId="77777777" w:rsidR="00CF7E66" w:rsidRPr="0048099F" w:rsidRDefault="00CF7E66" w:rsidP="00903A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</w:p>
    <w:p w14:paraId="44A18982" w14:textId="4629D274" w:rsidR="00CF7E66" w:rsidRPr="0048099F" w:rsidRDefault="00CF7E66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48099F">
        <w:rPr>
          <w:rFonts w:ascii="Times New Roman" w:eastAsia="Times New Roman" w:hAnsi="Times New Roman" w:cs="Times New Roman"/>
          <w:color w:val="000000"/>
          <w:sz w:val="24"/>
          <w:szCs w:val="24"/>
        </w:rPr>
        <w:t>Strategic</w:t>
      </w:r>
      <w:proofErr w:type="spellEnd"/>
      <w:r w:rsidRPr="00480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480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48099F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proofErr w:type="spellEnd"/>
      <w:r w:rsidRPr="00480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48099F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proofErr w:type="spellEnd"/>
      <w:r w:rsidRPr="00480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48099F">
        <w:rPr>
          <w:rFonts w:ascii="Times New Roman" w:eastAsia="Times New Roman" w:hAnsi="Times New Roman" w:cs="Times New Roman"/>
          <w:color w:val="000000"/>
          <w:sz w:val="24"/>
          <w:szCs w:val="24"/>
        </w:rPr>
        <w:t>mutually</w:t>
      </w:r>
      <w:proofErr w:type="spellEnd"/>
      <w:r w:rsidRPr="00480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48099F">
        <w:rPr>
          <w:rFonts w:ascii="Times New Roman" w:eastAsia="Times New Roman" w:hAnsi="Times New Roman" w:cs="Times New Roman"/>
          <w:color w:val="000000"/>
          <w:sz w:val="24"/>
          <w:szCs w:val="24"/>
        </w:rPr>
        <w:t>agreed</w:t>
      </w:r>
      <w:proofErr w:type="spellEnd"/>
      <w:r w:rsidRPr="00480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usiness</w:t>
      </w:r>
    </w:p>
    <w:p w14:paraId="700AB2C5" w14:textId="628953AE" w:rsidR="00CF7E66" w:rsidRPr="001A5D08" w:rsidRDefault="00CF7E66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1A5D08">
        <w:rPr>
          <w:rFonts w:ascii="Times New Roman" w:hAnsi="Times New Roman" w:cs="Times New Roman"/>
          <w:sz w:val="24"/>
          <w:szCs w:val="24"/>
        </w:rPr>
        <w:t>Topics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field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family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firms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corporate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social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responsibility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corporate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governance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both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quantitative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qualitative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>)</w:t>
      </w:r>
    </w:p>
    <w:p w14:paraId="2B3DE82E" w14:textId="5980643F" w:rsidR="00CF7E66" w:rsidRPr="001A5D08" w:rsidRDefault="00CF7E66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1A5D08">
        <w:rPr>
          <w:rFonts w:ascii="Times New Roman" w:hAnsi="Times New Roman" w:cs="Times New Roman"/>
          <w:sz w:val="24"/>
          <w:szCs w:val="24"/>
        </w:rPr>
        <w:t>Systematic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literature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review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field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family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firms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corporate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governance</w:t>
      </w:r>
      <w:proofErr w:type="spellEnd"/>
    </w:p>
    <w:p w14:paraId="6A29E542" w14:textId="77777777" w:rsidR="00CF7E66" w:rsidRPr="001A5D08" w:rsidRDefault="00CF7E66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1A5D08">
        <w:rPr>
          <w:rFonts w:ascii="Times New Roman" w:hAnsi="Times New Roman" w:cs="Times New Roman"/>
          <w:sz w:val="24"/>
          <w:szCs w:val="24"/>
        </w:rPr>
        <w:t xml:space="preserve">Business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plan</w:t>
      </w:r>
      <w:proofErr w:type="spellEnd"/>
    </w:p>
    <w:p w14:paraId="33A08AB0" w14:textId="77777777" w:rsidR="00CF7E66" w:rsidRPr="001A5D08" w:rsidRDefault="00CF7E66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1A5D08">
        <w:rPr>
          <w:rFonts w:ascii="Times New Roman" w:hAnsi="Times New Roman" w:cs="Times New Roman"/>
          <w:sz w:val="24"/>
          <w:szCs w:val="24"/>
        </w:rPr>
        <w:t xml:space="preserve">Business model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innovation</w:t>
      </w:r>
      <w:proofErr w:type="spellEnd"/>
    </w:p>
    <w:p w14:paraId="4D115285" w14:textId="77777777" w:rsidR="00CF7E66" w:rsidRPr="0048099F" w:rsidRDefault="00CF7E66" w:rsidP="00903A08">
      <w:pPr>
        <w:pStyle w:val="Odstavecseseznamem"/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6B24B10" w14:textId="246FED82" w:rsidR="00CF7E66" w:rsidRPr="0048099F" w:rsidRDefault="00622558" w:rsidP="00903A08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80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hDr. Ing. </w:t>
      </w:r>
      <w:r w:rsidR="00CF7E66" w:rsidRPr="0048099F">
        <w:rPr>
          <w:rFonts w:ascii="Times New Roman" w:eastAsia="Times New Roman" w:hAnsi="Times New Roman" w:cs="Times New Roman"/>
          <w:color w:val="000000"/>
          <w:sz w:val="24"/>
          <w:szCs w:val="24"/>
        </w:rPr>
        <w:t>Václav Kupec</w:t>
      </w:r>
      <w:r w:rsidRPr="0048099F">
        <w:rPr>
          <w:rFonts w:ascii="Times New Roman" w:eastAsia="Times New Roman" w:hAnsi="Times New Roman" w:cs="Times New Roman"/>
          <w:color w:val="000000"/>
          <w:sz w:val="24"/>
          <w:szCs w:val="24"/>
        </w:rPr>
        <w:t>, Ph.D.</w:t>
      </w:r>
    </w:p>
    <w:p w14:paraId="5249BA44" w14:textId="77777777" w:rsidR="00376CB1" w:rsidRPr="001A5D08" w:rsidRDefault="002A7984" w:rsidP="00903A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48099F">
        <w:rPr>
          <w:rFonts w:ascii="Times New Roman" w:hAnsi="Times New Roman" w:cs="Times New Roman"/>
          <w:sz w:val="24"/>
          <w:szCs w:val="24"/>
        </w:rPr>
        <w:t xml:space="preserve">ESG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Modern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Audit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Business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Processes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aim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thesis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conduct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a risk-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based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audit,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analyses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business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processes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selected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company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offers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corrective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actions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identified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CB1" w:rsidRPr="0048099F">
        <w:rPr>
          <w:rFonts w:ascii="Times New Roman" w:hAnsi="Times New Roman" w:cs="Times New Roman"/>
          <w:sz w:val="24"/>
          <w:szCs w:val="24"/>
        </w:rPr>
        <w:t>issues</w:t>
      </w:r>
      <w:proofErr w:type="spellEnd"/>
      <w:r w:rsidR="00376CB1" w:rsidRPr="0048099F">
        <w:rPr>
          <w:rFonts w:ascii="Times New Roman" w:hAnsi="Times New Roman" w:cs="Times New Roman"/>
          <w:sz w:val="24"/>
          <w:szCs w:val="24"/>
        </w:rPr>
        <w:t>.)</w:t>
      </w:r>
    </w:p>
    <w:p w14:paraId="775B507B" w14:textId="031185E1" w:rsidR="002A7984" w:rsidRPr="001A5D08" w:rsidRDefault="002A7984" w:rsidP="001A5D08">
      <w:pPr>
        <w:pStyle w:val="Odstavecseseznamem"/>
        <w:spacing w:after="0" w:line="240" w:lineRule="auto"/>
        <w:ind w:left="714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7BFC7173" w14:textId="313E44C9" w:rsidR="002A7984" w:rsidRPr="001A5D08" w:rsidRDefault="002A7984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Modern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Audit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Business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Processe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aim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thesis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conduct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a risk-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based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audit,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analyse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business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processe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elected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company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fer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correctiv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action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dentified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ssue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>.)</w:t>
      </w:r>
    </w:p>
    <w:p w14:paraId="3CE1B254" w14:textId="18930FB8" w:rsidR="002A7984" w:rsidRPr="0048099F" w:rsidRDefault="002A7984" w:rsidP="002A7984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hAnsi="Times New Roman" w:cs="Times New Roman"/>
          <w:sz w:val="24"/>
          <w:szCs w:val="24"/>
        </w:rPr>
        <w:lastRenderedPageBreak/>
        <w:t>Marketing Audit in International Business (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aim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thesis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conduct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a marketing audit,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analyse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marketing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processe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elected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company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fer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correctiv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action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dentified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ssue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>.)</w:t>
      </w:r>
    </w:p>
    <w:p w14:paraId="5CCECC80" w14:textId="77777777" w:rsidR="002A7984" w:rsidRPr="0048099F" w:rsidRDefault="002A7984" w:rsidP="002A7984">
      <w:pPr>
        <w:pStyle w:val="Odstavecseseznamem"/>
        <w:spacing w:after="0" w:line="360" w:lineRule="atLeast"/>
        <w:ind w:left="714"/>
        <w:contextualSpacing w:val="0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</w:p>
    <w:p w14:paraId="7D94AF2B" w14:textId="6920B24A" w:rsidR="002A7984" w:rsidRPr="0048099F" w:rsidRDefault="00622558" w:rsidP="00CF7E66">
      <w:pPr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48099F">
        <w:rPr>
          <w:rFonts w:ascii="Times New Roman" w:hAnsi="Times New Roman" w:cs="Times New Roman"/>
          <w:sz w:val="24"/>
          <w:szCs w:val="24"/>
        </w:rPr>
        <w:t xml:space="preserve">doc. Ing. et Ing. </w:t>
      </w:r>
      <w:r w:rsidR="002A7984" w:rsidRPr="0048099F">
        <w:rPr>
          <w:rFonts w:ascii="Times New Roman" w:hAnsi="Times New Roman" w:cs="Times New Roman"/>
          <w:sz w:val="24"/>
          <w:szCs w:val="24"/>
        </w:rPr>
        <w:t>Ondřej Machek</w:t>
      </w:r>
      <w:r w:rsidRPr="0048099F">
        <w:rPr>
          <w:rFonts w:ascii="Times New Roman" w:hAnsi="Times New Roman" w:cs="Times New Roman"/>
          <w:sz w:val="24"/>
          <w:szCs w:val="24"/>
        </w:rPr>
        <w:t>, MBA, Ph.D.</w:t>
      </w:r>
    </w:p>
    <w:p w14:paraId="0AF62AFC" w14:textId="6B250288" w:rsidR="002A7984" w:rsidRPr="00470CDD" w:rsidRDefault="00F40954" w:rsidP="002A7984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hAnsi="Times New Roman" w:cs="Times New Roman"/>
          <w:sz w:val="24"/>
          <w:szCs w:val="24"/>
        </w:rPr>
        <w:t xml:space="preserve">Business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plan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Financial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="002A7984" w:rsidRPr="004809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A7984" w:rsidRPr="0048099F">
        <w:rPr>
          <w:rFonts w:ascii="Times New Roman" w:hAnsi="Times New Roman" w:cs="Times New Roman"/>
          <w:sz w:val="24"/>
          <w:szCs w:val="24"/>
        </w:rPr>
        <w:t>Strategic</w:t>
      </w:r>
      <w:proofErr w:type="spellEnd"/>
      <w:r w:rsidR="002A7984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7984" w:rsidRPr="0048099F">
        <w:rPr>
          <w:rFonts w:ascii="Times New Roman" w:hAnsi="Times New Roman" w:cs="Times New Roman"/>
          <w:sz w:val="24"/>
          <w:szCs w:val="24"/>
        </w:rPr>
        <w:t>analysis</w:t>
      </w:r>
      <w:proofErr w:type="spellEnd"/>
    </w:p>
    <w:p w14:paraId="19C4BE58" w14:textId="337BD71C" w:rsidR="00470CDD" w:rsidRPr="0048099F" w:rsidRDefault="00470CDD" w:rsidP="00470CDD">
      <w:pPr>
        <w:spacing w:before="100" w:beforeAutospacing="1" w:after="120" w:line="240" w:lineRule="auto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Ing. Karel Pernica</w:t>
      </w:r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, Ph.D.</w:t>
      </w:r>
    </w:p>
    <w:p w14:paraId="0D129CC2" w14:textId="1C57C8A6" w:rsidR="00470CDD" w:rsidRPr="00470CDD" w:rsidRDefault="00470CDD" w:rsidP="00470CDD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hAnsi="Times New Roman" w:cs="Times New Roman"/>
          <w:sz w:val="24"/>
          <w:szCs w:val="24"/>
        </w:rPr>
        <w:t xml:space="preserve">Business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plan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Financial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trategic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analysis</w:t>
      </w:r>
      <w:proofErr w:type="spellEnd"/>
    </w:p>
    <w:p w14:paraId="05DF1804" w14:textId="77777777" w:rsidR="00470CDD" w:rsidRPr="00470CDD" w:rsidRDefault="00470CDD" w:rsidP="00470CDD">
      <w:pPr>
        <w:spacing w:after="0" w:line="360" w:lineRule="atLeast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</w:p>
    <w:p w14:paraId="4E3E392A" w14:textId="27D12CE9" w:rsidR="00F40954" w:rsidRPr="0048099F" w:rsidRDefault="00F40954" w:rsidP="00F40954">
      <w:pPr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48099F">
        <w:rPr>
          <w:rFonts w:ascii="Times New Roman" w:hAnsi="Times New Roman" w:cs="Times New Roman"/>
          <w:sz w:val="24"/>
          <w:szCs w:val="24"/>
        </w:rPr>
        <w:t>doc. Ing. et Ing. Josef Krause, Ph.D.</w:t>
      </w:r>
    </w:p>
    <w:p w14:paraId="0332C265" w14:textId="42431184" w:rsidR="00F40954" w:rsidRPr="0048099F" w:rsidRDefault="0048099F" w:rsidP="00F40954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rateg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</w:t>
      </w:r>
      <w:r w:rsidR="00F40954" w:rsidRPr="0048099F">
        <w:rPr>
          <w:rFonts w:ascii="Times New Roman" w:hAnsi="Times New Roman" w:cs="Times New Roman"/>
          <w:sz w:val="24"/>
          <w:szCs w:val="24"/>
        </w:rPr>
        <w:t>nalysis</w:t>
      </w:r>
      <w:proofErr w:type="spellEnd"/>
    </w:p>
    <w:p w14:paraId="7BF03D80" w14:textId="5D20852F" w:rsidR="00F40954" w:rsidRPr="0048099F" w:rsidRDefault="00F40954" w:rsidP="00F40954">
      <w:pPr>
        <w:shd w:val="clear" w:color="auto" w:fill="FFFFFF"/>
        <w:rPr>
          <w:rFonts w:ascii="Times New Roman" w:hAnsi="Times New Roman" w:cs="Times New Roman"/>
          <w:sz w:val="24"/>
          <w:szCs w:val="24"/>
        </w:rPr>
      </w:pPr>
    </w:p>
    <w:p w14:paraId="3769D53C" w14:textId="4C30E60C" w:rsidR="00540D3A" w:rsidRPr="0048099F" w:rsidRDefault="00540D3A" w:rsidP="002A7984">
      <w:pPr>
        <w:shd w:val="clear" w:color="auto" w:fill="FFFFFF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8099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  <w:t>Department of Logistics</w:t>
      </w:r>
    </w:p>
    <w:p w14:paraId="72262590" w14:textId="6B5B7D17" w:rsidR="00540D3A" w:rsidRPr="0048099F" w:rsidRDefault="00540D3A" w:rsidP="00BF0BAC">
      <w:pPr>
        <w:spacing w:before="100" w:beforeAutospacing="1" w:after="120" w:line="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I</w:t>
      </w:r>
      <w:r w:rsidR="00622558"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 xml:space="preserve">ng. Felipe </w:t>
      </w:r>
      <w:proofErr w:type="gramStart"/>
      <w:r w:rsidR="00622558"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M</w:t>
      </w:r>
      <w:r w:rsidR="002A7984"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 xml:space="preserve">artínez </w:t>
      </w:r>
      <w:r w:rsidR="00622558"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,</w:t>
      </w:r>
      <w:proofErr w:type="gramEnd"/>
      <w:r w:rsidR="00622558"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 xml:space="preserve"> Ph.</w:t>
      </w:r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D.</w:t>
      </w:r>
    </w:p>
    <w:p w14:paraId="21443D36" w14:textId="1EBCF2D0" w:rsidR="002A7984" w:rsidRPr="001A5D08" w:rsidRDefault="002A7984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mprovement</w:t>
      </w:r>
      <w:proofErr w:type="spellEnd"/>
    </w:p>
    <w:p w14:paraId="0AF287AB" w14:textId="714A4E91" w:rsidR="002A7984" w:rsidRDefault="002A7984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perational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Leanness</w:t>
      </w:r>
      <w:proofErr w:type="spellEnd"/>
    </w:p>
    <w:p w14:paraId="4AB4FE5F" w14:textId="312A10B2" w:rsidR="00470CDD" w:rsidRPr="001A5D08" w:rsidRDefault="00A46517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Operatio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silience</w:t>
      </w:r>
      <w:proofErr w:type="spellEnd"/>
    </w:p>
    <w:p w14:paraId="35F20EB7" w14:textId="7B423863" w:rsidR="002A7984" w:rsidRPr="001A5D08" w:rsidRDefault="002A7984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Digitalisation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perations</w:t>
      </w:r>
      <w:proofErr w:type="spellEnd"/>
    </w:p>
    <w:p w14:paraId="367A1ECF" w14:textId="315C27EB" w:rsidR="002A7984" w:rsidRPr="001A5D08" w:rsidRDefault="002A7984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Ethnography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peration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Management</w:t>
      </w:r>
    </w:p>
    <w:p w14:paraId="37742223" w14:textId="77777777" w:rsidR="007D3308" w:rsidRPr="001A5D08" w:rsidRDefault="007D3308" w:rsidP="00470CDD">
      <w:pPr>
        <w:pStyle w:val="Odstavecseseznamem"/>
        <w:spacing w:after="0" w:line="240" w:lineRule="auto"/>
        <w:ind w:left="714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7D7096E" w14:textId="6BC95203" w:rsidR="007D3308" w:rsidRPr="0048099F" w:rsidRDefault="00622558" w:rsidP="007D3308">
      <w:pPr>
        <w:spacing w:after="0" w:line="36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 xml:space="preserve">Ing. </w:t>
      </w:r>
      <w:proofErr w:type="spellStart"/>
      <w:r w:rsidR="007D3308"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Bedřich</w:t>
      </w:r>
      <w:proofErr w:type="spellEnd"/>
      <w:r w:rsidR="007D3308"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 xml:space="preserve"> </w:t>
      </w:r>
      <w:proofErr w:type="spellStart"/>
      <w:r w:rsidR="007D3308"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Rathouský</w:t>
      </w:r>
      <w:proofErr w:type="spellEnd"/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, Ph.D.</w:t>
      </w:r>
    </w:p>
    <w:p w14:paraId="3EA011A7" w14:textId="27A15CA0" w:rsidR="007D3308" w:rsidRPr="0048099F" w:rsidRDefault="007D3308" w:rsidP="007D3308">
      <w:pPr>
        <w:spacing w:after="0" w:line="36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</w:p>
    <w:p w14:paraId="3626D172" w14:textId="0D48046B" w:rsidR="007D3308" w:rsidRPr="00470CDD" w:rsidRDefault="007D3308" w:rsidP="00470CDD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potential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water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transport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usag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continental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Europ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region</w:t>
      </w:r>
    </w:p>
    <w:p w14:paraId="746B3B9E" w14:textId="77777777" w:rsidR="007D3308" w:rsidRPr="00470CDD" w:rsidRDefault="007D3308" w:rsidP="00470CDD">
      <w:pPr>
        <w:pStyle w:val="Odstavecseseznamem"/>
        <w:spacing w:after="0" w:line="240" w:lineRule="auto"/>
        <w:ind w:left="714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4181CC15" w14:textId="6409A38D" w:rsidR="00540D3A" w:rsidRPr="0048099F" w:rsidRDefault="00540D3A" w:rsidP="00BF0BAC">
      <w:pPr>
        <w:spacing w:before="360" w:after="100" w:afterAutospacing="1" w:line="360" w:lineRule="atLeast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  <w:t>D</w:t>
      </w:r>
      <w:r w:rsidR="007D3308" w:rsidRPr="0048099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  <w:t xml:space="preserve">epartment of </w:t>
      </w:r>
      <w:r w:rsidRPr="0048099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  <w:t>Management</w:t>
      </w:r>
    </w:p>
    <w:p w14:paraId="7B3E0FBB" w14:textId="649F5AFD" w:rsidR="007D3308" w:rsidRPr="0048099F" w:rsidRDefault="00622558" w:rsidP="00BF0BAC">
      <w:pPr>
        <w:spacing w:before="360" w:after="100" w:afterAutospacing="1" w:line="360" w:lineRule="atLeast"/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 xml:space="preserve">doc. Ing. </w:t>
      </w:r>
      <w:r w:rsidR="007D3308"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>Ludmila Mládková</w:t>
      </w:r>
      <w:r w:rsidR="00470CDD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>, Ph.D.</w:t>
      </w:r>
    </w:p>
    <w:p w14:paraId="416F15AD" w14:textId="4B31171D" w:rsidR="007D3308" w:rsidRPr="0048099F" w:rsidRDefault="00470CDD" w:rsidP="007D3308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nager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ctions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7D3308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3308" w:rsidRPr="0048099F">
        <w:rPr>
          <w:rFonts w:ascii="Times New Roman" w:hAnsi="Times New Roman" w:cs="Times New Roman"/>
          <w:sz w:val="24"/>
          <w:szCs w:val="24"/>
        </w:rPr>
        <w:t>Managerial</w:t>
      </w:r>
      <w:proofErr w:type="spellEnd"/>
      <w:r w:rsidR="007D3308"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3308" w:rsidRPr="0048099F">
        <w:rPr>
          <w:rFonts w:ascii="Times New Roman" w:hAnsi="Times New Roman" w:cs="Times New Roman"/>
          <w:sz w:val="24"/>
          <w:szCs w:val="24"/>
        </w:rPr>
        <w:t>styles</w:t>
      </w:r>
      <w:proofErr w:type="spellEnd"/>
    </w:p>
    <w:p w14:paraId="60C35A61" w14:textId="76573C37" w:rsidR="007D3308" w:rsidRPr="0048099F" w:rsidRDefault="00622558" w:rsidP="00BF0BAC">
      <w:pPr>
        <w:spacing w:before="360" w:after="100" w:afterAutospacing="1" w:line="360" w:lineRule="atLeast"/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 xml:space="preserve">Mgr. </w:t>
      </w:r>
      <w:r w:rsidR="007D3308"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>Dušan Kučera</w:t>
      </w:r>
      <w:r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>, Ph.D., MBA</w:t>
      </w:r>
    </w:p>
    <w:p w14:paraId="70756D43" w14:textId="5BC070B4" w:rsidR="007D3308" w:rsidRPr="0048099F" w:rsidRDefault="007D3308" w:rsidP="007D3308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hAnsi="Times New Roman" w:cs="Times New Roman"/>
          <w:sz w:val="24"/>
          <w:szCs w:val="24"/>
        </w:rPr>
        <w:t xml:space="preserve">Business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Ethic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ustainability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Management</w:t>
      </w:r>
    </w:p>
    <w:p w14:paraId="153B7EAA" w14:textId="77777777" w:rsidR="00A46517" w:rsidRDefault="007D3308" w:rsidP="007D3308">
      <w:pPr>
        <w:spacing w:before="360" w:after="100" w:afterAutospacing="1" w:line="360" w:lineRule="atLeast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  <w:t>Department of Entrepreneurship</w:t>
      </w:r>
    </w:p>
    <w:p w14:paraId="48A64679" w14:textId="20F940E6" w:rsidR="007D3308" w:rsidRPr="00A46517" w:rsidRDefault="007D3308" w:rsidP="007D3308">
      <w:pPr>
        <w:spacing w:before="360" w:after="100" w:afterAutospacing="1" w:line="360" w:lineRule="atLeast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lastRenderedPageBreak/>
        <w:t xml:space="preserve">Michal </w:t>
      </w:r>
      <w:proofErr w:type="spellStart"/>
      <w:r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>Hron</w:t>
      </w:r>
      <w:proofErr w:type="spellEnd"/>
      <w:r w:rsidR="00622558"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>, Ph.D.</w:t>
      </w:r>
    </w:p>
    <w:p w14:paraId="1281CB41" w14:textId="26F96BFA" w:rsidR="007D3308" w:rsidRPr="0048099F" w:rsidRDefault="007D3308" w:rsidP="003417AF">
      <w:pPr>
        <w:pStyle w:val="Odstavecseseznamem"/>
        <w:numPr>
          <w:ilvl w:val="0"/>
          <w:numId w:val="1"/>
        </w:numPr>
        <w:spacing w:before="360" w:after="100" w:afterAutospacing="1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hAnsi="Times New Roman" w:cs="Times New Roman"/>
          <w:sz w:val="24"/>
          <w:szCs w:val="24"/>
        </w:rPr>
        <w:t xml:space="preserve">Digital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nnovation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digital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ransformation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digital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entrepreneurship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agil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approache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managing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nnovation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emerging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practice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077F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77F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futur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work</w:t>
      </w:r>
      <w:proofErr w:type="spellEnd"/>
    </w:p>
    <w:p w14:paraId="2F383BB2" w14:textId="75AC4CBE" w:rsidR="007D3308" w:rsidRPr="0048099F" w:rsidRDefault="007D3308" w:rsidP="007D3308">
      <w:pPr>
        <w:spacing w:before="360" w:after="100" w:afterAutospacing="1" w:line="360" w:lineRule="atLeast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  <w:t>Department of Human Resource Management</w:t>
      </w:r>
    </w:p>
    <w:p w14:paraId="69CE6E70" w14:textId="5AEFC4F5" w:rsidR="007D3308" w:rsidRPr="0048099F" w:rsidRDefault="00622558" w:rsidP="007D3308">
      <w:pPr>
        <w:spacing w:before="360" w:after="100" w:afterAutospacing="1" w:line="360" w:lineRule="atLeast"/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 xml:space="preserve">Ing. </w:t>
      </w:r>
      <w:r w:rsidR="007D3308"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 xml:space="preserve">Kateřina </w:t>
      </w:r>
      <w:proofErr w:type="spellStart"/>
      <w:r w:rsidR="007D3308"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>Legnerová</w:t>
      </w:r>
      <w:proofErr w:type="spellEnd"/>
      <w:r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>, Ph.D., MBA</w:t>
      </w:r>
    </w:p>
    <w:p w14:paraId="204D9900" w14:textId="77777777" w:rsidR="007D3308" w:rsidRPr="001A5D08" w:rsidRDefault="007D3308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48099F">
        <w:rPr>
          <w:rFonts w:ascii="Times New Roman" w:hAnsi="Times New Roman" w:cs="Times New Roman"/>
          <w:sz w:val="24"/>
          <w:szCs w:val="24"/>
        </w:rPr>
        <w:t xml:space="preserve">Talent management,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pecific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different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ag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generations</w:t>
      </w:r>
      <w:proofErr w:type="spellEnd"/>
    </w:p>
    <w:p w14:paraId="1F0EE909" w14:textId="676C80EB" w:rsidR="007D3308" w:rsidRPr="001A5D08" w:rsidRDefault="007D3308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48099F">
        <w:rPr>
          <w:rFonts w:ascii="Times New Roman" w:hAnsi="Times New Roman" w:cs="Times New Roman"/>
          <w:sz w:val="24"/>
          <w:szCs w:val="24"/>
        </w:rPr>
        <w:t xml:space="preserve">HRM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competencie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future</w:t>
      </w:r>
      <w:proofErr w:type="spellEnd"/>
    </w:p>
    <w:p w14:paraId="38FB4FE2" w14:textId="14955F88" w:rsidR="007D3308" w:rsidRPr="0048099F" w:rsidRDefault="007D3308" w:rsidP="007D3308">
      <w:pPr>
        <w:spacing w:before="360" w:after="100" w:afterAutospacing="1" w:line="360" w:lineRule="atLeast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  <w:t>Department of Managerial Economics</w:t>
      </w:r>
    </w:p>
    <w:p w14:paraId="1C345045" w14:textId="5F98231B" w:rsidR="007D3308" w:rsidRPr="0048099F" w:rsidRDefault="00622558" w:rsidP="007D3308">
      <w:pPr>
        <w:spacing w:before="360" w:after="100" w:afterAutospacing="1" w:line="360" w:lineRule="atLeast"/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 xml:space="preserve">doc. Ing. </w:t>
      </w:r>
      <w:r w:rsidR="007D3308"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 xml:space="preserve">Vít </w:t>
      </w:r>
      <w:proofErr w:type="spellStart"/>
      <w:r w:rsidR="007D3308"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>Pošta</w:t>
      </w:r>
      <w:proofErr w:type="spellEnd"/>
      <w:r w:rsidRPr="0048099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cs-CZ"/>
        </w:rPr>
        <w:t>, Ph.D.</w:t>
      </w:r>
    </w:p>
    <w:p w14:paraId="35A7946B" w14:textId="55DBBA1B" w:rsidR="007D3308" w:rsidRPr="001A5D08" w:rsidRDefault="007D3308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ystematic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risk in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financial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market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t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mpact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on business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de</w:t>
      </w:r>
      <w:r w:rsidR="00077F32">
        <w:rPr>
          <w:rFonts w:ascii="Times New Roman" w:hAnsi="Times New Roman" w:cs="Times New Roman"/>
          <w:sz w:val="24"/>
          <w:szCs w:val="24"/>
        </w:rPr>
        <w:t>ci</w:t>
      </w:r>
      <w:r w:rsidRPr="0048099F">
        <w:rPr>
          <w:rFonts w:ascii="Times New Roman" w:hAnsi="Times New Roman" w:cs="Times New Roman"/>
          <w:sz w:val="24"/>
          <w:szCs w:val="24"/>
        </w:rPr>
        <w:t>sion-making</w:t>
      </w:r>
      <w:proofErr w:type="spellEnd"/>
    </w:p>
    <w:p w14:paraId="557BD666" w14:textId="1ACADD01" w:rsidR="007D3308" w:rsidRPr="001A5D08" w:rsidRDefault="00376CB1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policy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covid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measure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t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impact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mall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larg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companies</w:t>
      </w:r>
      <w:proofErr w:type="spellEnd"/>
    </w:p>
    <w:p w14:paraId="044F7BBA" w14:textId="32080788" w:rsidR="00622558" w:rsidRPr="0048099F" w:rsidRDefault="00622558" w:rsidP="001A5D08">
      <w:pPr>
        <w:pStyle w:val="Odstavecseseznamem"/>
        <w:spacing w:after="0" w:line="240" w:lineRule="auto"/>
        <w:ind w:left="714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79C3FDF2" w14:textId="73A86C84" w:rsidR="00622558" w:rsidRPr="0048099F" w:rsidRDefault="00622558" w:rsidP="00622558">
      <w:pPr>
        <w:spacing w:after="0" w:line="36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 xml:space="preserve">prof. Ing. Jindřich Soukup, </w:t>
      </w:r>
      <w:proofErr w:type="spellStart"/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CSc</w:t>
      </w:r>
      <w:proofErr w:type="spellEnd"/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.</w:t>
      </w:r>
    </w:p>
    <w:p w14:paraId="5569E18F" w14:textId="14EE148C" w:rsidR="00622558" w:rsidRPr="0048099F" w:rsidRDefault="00622558" w:rsidP="00F01002">
      <w:pPr>
        <w:pStyle w:val="Odstavecseseznamem"/>
        <w:numPr>
          <w:ilvl w:val="0"/>
          <w:numId w:val="1"/>
        </w:numPr>
        <w:spacing w:before="360" w:after="0" w:afterAutospacing="1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Macroeconomic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Environment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Business</w:t>
      </w:r>
    </w:p>
    <w:p w14:paraId="09917475" w14:textId="3550819D" w:rsidR="009E19D3" w:rsidRDefault="009E19D3" w:rsidP="009E19D3">
      <w:pPr>
        <w:spacing w:after="0" w:line="36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Ing. Gabriela Koľveková, Ph.D.</w:t>
      </w:r>
    </w:p>
    <w:p w14:paraId="0565ED79" w14:textId="77777777" w:rsidR="001A5D08" w:rsidRPr="0048099F" w:rsidRDefault="001A5D08" w:rsidP="009E19D3">
      <w:pPr>
        <w:spacing w:after="0" w:line="36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</w:p>
    <w:p w14:paraId="51A7D1A8" w14:textId="77777777" w:rsidR="00934DFD" w:rsidRPr="001A5D08" w:rsidRDefault="009E19D3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Resource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consumption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erm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managerial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economic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based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Eurostat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data and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datasets</w:t>
      </w:r>
      <w:proofErr w:type="spellEnd"/>
    </w:p>
    <w:p w14:paraId="6B9F769D" w14:textId="22FCA738" w:rsidR="009E19D3" w:rsidRPr="001A5D08" w:rsidRDefault="009E19D3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48099F">
        <w:rPr>
          <w:rFonts w:ascii="Times New Roman" w:hAnsi="Times New Roman" w:cs="Times New Roman"/>
          <w:sz w:val="24"/>
          <w:szCs w:val="24"/>
        </w:rPr>
        <w:t>Formation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household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saving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digital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era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managerial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economics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based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Eurostat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data and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480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099F">
        <w:rPr>
          <w:rFonts w:ascii="Times New Roman" w:hAnsi="Times New Roman" w:cs="Times New Roman"/>
          <w:sz w:val="24"/>
          <w:szCs w:val="24"/>
        </w:rPr>
        <w:t>datasets</w:t>
      </w:r>
      <w:proofErr w:type="spellEnd"/>
    </w:p>
    <w:p w14:paraId="798DFEB4" w14:textId="75E5E661" w:rsidR="009E19D3" w:rsidRPr="0048099F" w:rsidRDefault="009E19D3" w:rsidP="00903A08">
      <w:pPr>
        <w:pStyle w:val="Odstavecseseznamem"/>
        <w:spacing w:after="0" w:line="240" w:lineRule="auto"/>
        <w:ind w:left="714"/>
        <w:contextualSpacing w:val="0"/>
        <w:rPr>
          <w:rFonts w:ascii="Times New Roman" w:eastAsia="Times New Roman" w:hAnsi="Times New Roman" w:cs="Times New Roman"/>
          <w:color w:val="FF0000"/>
          <w:sz w:val="24"/>
          <w:szCs w:val="24"/>
          <w:lang w:val="en-US" w:eastAsia="cs-CZ"/>
        </w:rPr>
      </w:pPr>
    </w:p>
    <w:p w14:paraId="7BF627EE" w14:textId="0A18E4C3" w:rsidR="00F40954" w:rsidRDefault="00F40954" w:rsidP="00F40954">
      <w:pPr>
        <w:spacing w:after="0" w:line="36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 xml:space="preserve">Ing. Marie </w:t>
      </w:r>
      <w:proofErr w:type="spellStart"/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Ligocká</w:t>
      </w:r>
      <w:proofErr w:type="spellEnd"/>
      <w:r w:rsidRPr="0048099F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, Ph.D.</w:t>
      </w:r>
    </w:p>
    <w:p w14:paraId="780CB9B8" w14:textId="77777777" w:rsidR="001A5D08" w:rsidRPr="0048099F" w:rsidRDefault="001A5D08" w:rsidP="00F40954">
      <w:pPr>
        <w:spacing w:after="0" w:line="36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</w:p>
    <w:p w14:paraId="43132AB5" w14:textId="77777777" w:rsidR="00F40954" w:rsidRPr="001A5D08" w:rsidRDefault="00F40954" w:rsidP="001A5D08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1A5D08">
        <w:rPr>
          <w:rFonts w:ascii="Times New Roman" w:hAnsi="Times New Roman" w:cs="Times New Roman"/>
          <w:sz w:val="24"/>
          <w:szCs w:val="24"/>
        </w:rPr>
        <w:t xml:space="preserve">Corporate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governance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codices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selected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European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countries</w:t>
      </w:r>
      <w:proofErr w:type="spellEnd"/>
    </w:p>
    <w:p w14:paraId="0FC41246" w14:textId="34B92EE6" w:rsidR="00F40954" w:rsidRPr="00077F32" w:rsidRDefault="00F40954" w:rsidP="00077F32">
      <w:pPr>
        <w:pStyle w:val="Odstavecseseznamem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1A5D0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development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inflation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rate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selected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European</w:t>
      </w:r>
      <w:proofErr w:type="spellEnd"/>
      <w:r w:rsidRPr="001A5D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5D08">
        <w:rPr>
          <w:rFonts w:ascii="Times New Roman" w:hAnsi="Times New Roman" w:cs="Times New Roman"/>
          <w:sz w:val="24"/>
          <w:szCs w:val="24"/>
        </w:rPr>
        <w:t>countries</w:t>
      </w:r>
      <w:proofErr w:type="spellEnd"/>
    </w:p>
    <w:sectPr w:rsidR="00F40954" w:rsidRPr="00077F32" w:rsidSect="008173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70D9B"/>
    <w:multiLevelType w:val="hybridMultilevel"/>
    <w:tmpl w:val="26F4E9B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MTIwsDSzNDM0tbBQ0lEKTi0uzszPAykwrgUA0QJ5PCwAAAA="/>
  </w:docVars>
  <w:rsids>
    <w:rsidRoot w:val="00540D3A"/>
    <w:rsid w:val="00077F32"/>
    <w:rsid w:val="000C2893"/>
    <w:rsid w:val="000E6C48"/>
    <w:rsid w:val="001A5D08"/>
    <w:rsid w:val="002A7984"/>
    <w:rsid w:val="00366493"/>
    <w:rsid w:val="00376CB1"/>
    <w:rsid w:val="00470CDD"/>
    <w:rsid w:val="00471DEF"/>
    <w:rsid w:val="0048099F"/>
    <w:rsid w:val="004A13B5"/>
    <w:rsid w:val="00540D3A"/>
    <w:rsid w:val="005461F3"/>
    <w:rsid w:val="0057345B"/>
    <w:rsid w:val="00622558"/>
    <w:rsid w:val="00696C78"/>
    <w:rsid w:val="007C668E"/>
    <w:rsid w:val="007D3308"/>
    <w:rsid w:val="008173B4"/>
    <w:rsid w:val="00902FE5"/>
    <w:rsid w:val="00903A08"/>
    <w:rsid w:val="00934DFD"/>
    <w:rsid w:val="00986097"/>
    <w:rsid w:val="00994BF1"/>
    <w:rsid w:val="009C1EF1"/>
    <w:rsid w:val="009E19D3"/>
    <w:rsid w:val="00A41F29"/>
    <w:rsid w:val="00A46517"/>
    <w:rsid w:val="00BF0BAC"/>
    <w:rsid w:val="00C25D92"/>
    <w:rsid w:val="00C96B07"/>
    <w:rsid w:val="00CF7E66"/>
    <w:rsid w:val="00F02185"/>
    <w:rsid w:val="00F172A2"/>
    <w:rsid w:val="00F40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3761C"/>
  <w15:docId w15:val="{98E9630E-2395-41C3-A320-37F20D475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173B4"/>
  </w:style>
  <w:style w:type="paragraph" w:styleId="Nadpis3">
    <w:name w:val="heading 3"/>
    <w:basedOn w:val="Normln"/>
    <w:link w:val="Nadpis3Char"/>
    <w:uiPriority w:val="9"/>
    <w:qFormat/>
    <w:rsid w:val="00540D3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0E6C4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540D3A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styleId="Siln">
    <w:name w:val="Strong"/>
    <w:basedOn w:val="Standardnpsmoodstavce"/>
    <w:uiPriority w:val="22"/>
    <w:qFormat/>
    <w:rsid w:val="00540D3A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540D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540D3A"/>
    <w:rPr>
      <w:i/>
      <w:iCs/>
    </w:rPr>
  </w:style>
  <w:style w:type="character" w:customStyle="1" w:styleId="apple-converted-space">
    <w:name w:val="apple-converted-space"/>
    <w:basedOn w:val="Standardnpsmoodstavce"/>
    <w:rsid w:val="00540D3A"/>
  </w:style>
  <w:style w:type="character" w:customStyle="1" w:styleId="Nadpis4Char">
    <w:name w:val="Nadpis 4 Char"/>
    <w:basedOn w:val="Standardnpsmoodstavce"/>
    <w:link w:val="Nadpis4"/>
    <w:uiPriority w:val="9"/>
    <w:semiHidden/>
    <w:rsid w:val="000E6C4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textovodkaz">
    <w:name w:val="Hyperlink"/>
    <w:basedOn w:val="Standardnpsmoodstavce"/>
    <w:uiPriority w:val="99"/>
    <w:semiHidden/>
    <w:unhideWhenUsed/>
    <w:rsid w:val="000E6C48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0E6C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3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824665C3317F40AD38460223483387" ma:contentTypeVersion="14" ma:contentTypeDescription="Vytvoří nový dokument" ma:contentTypeScope="" ma:versionID="4f94a727cdc43fc5ca20a7d9cde74515">
  <xsd:schema xmlns:xsd="http://www.w3.org/2001/XMLSchema" xmlns:xs="http://www.w3.org/2001/XMLSchema" xmlns:p="http://schemas.microsoft.com/office/2006/metadata/properties" xmlns:ns3="d27142bb-3847-4664-a3f2-a367bb8a432f" xmlns:ns4="35d8f4f8-b1b5-4152-9446-6adcb4e6b7cc" targetNamespace="http://schemas.microsoft.com/office/2006/metadata/properties" ma:root="true" ma:fieldsID="7382dad4e3f9691e4ad9d22a51254a30" ns3:_="" ns4:_="">
    <xsd:import namespace="d27142bb-3847-4664-a3f2-a367bb8a432f"/>
    <xsd:import namespace="35d8f4f8-b1b5-4152-9446-6adcb4e6b7c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142bb-3847-4664-a3f2-a367bb8a4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d8f4f8-b1b5-4152-9446-6adcb4e6b7c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25E939-A62F-4D49-893D-5AB20CEEAA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8B4EF5-BA7E-406E-A067-8C8BA01EF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7142bb-3847-4664-a3f2-a367bb8a432f"/>
    <ds:schemaRef ds:uri="35d8f4f8-b1b5-4152-9446-6adcb4e6b7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BE4C1F-3543-4E7A-9189-DADE3F081B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ED3CB1D-B15C-4837-BF79-6447779194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3</Pages>
  <Words>483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kub Kašpárek</cp:lastModifiedBy>
  <cp:revision>9</cp:revision>
  <dcterms:created xsi:type="dcterms:W3CDTF">2023-05-04T12:16:00Z</dcterms:created>
  <dcterms:modified xsi:type="dcterms:W3CDTF">2023-09-07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824665C3317F40AD38460223483387</vt:lpwstr>
  </property>
</Properties>
</file>